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32F1062A" w14:textId="4ABB82C6" w:rsidR="00F96F48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s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andidat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|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EC6286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EC6286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5B7AE88B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GPA: 4.0</w:t>
      </w:r>
    </w:p>
    <w:p w14:paraId="7C67B3F6" w14:textId="663CF5A1" w:rsidR="00E76D21" w:rsidRPr="00583899" w:rsidRDefault="00E76D21" w:rsidP="00A2196B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 of Science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 </w:t>
      </w:r>
    </w:p>
    <w:p w14:paraId="3450F023" w14:textId="26C396D8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</w:p>
    <w:p w14:paraId="1F7165FA" w14:textId="2397DC91" w:rsidR="007908AD" w:rsidRPr="00583899" w:rsidRDefault="007908AD" w:rsidP="00845F8F">
      <w:pPr>
        <w:pStyle w:val="p1"/>
        <w:spacing w:line="276" w:lineRule="auto"/>
        <w:ind w:left="720"/>
        <w:rPr>
          <w:i/>
          <w:iCs/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  <w:r w:rsidR="009E3E8A">
        <w:rPr>
          <w:sz w:val="18"/>
        </w:rPr>
        <w:t xml:space="preserve"> 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3FF1BDB4" w14:textId="1B8F89DB" w:rsidR="00AE47D7" w:rsidRPr="00583899" w:rsidRDefault="00AE47D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bookmarkStart w:id="0" w:name="COMP-3413-FA"/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</w:p>
    <w:p w14:paraId="6CA845E9" w14:textId="4CCFD08B" w:rsidR="00AE47D7" w:rsidRPr="00583899" w:rsidRDefault="00644319" w:rsidP="00AE47D7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Guest </w:t>
      </w:r>
      <w:r w:rsidR="00CF3E00">
        <w:rPr>
          <w:rFonts w:ascii="Helvetica" w:hAnsi="Helvetica" w:cs="Times New Roman"/>
          <w:b/>
          <w:bCs/>
          <w:sz w:val="18"/>
          <w:szCs w:val="15"/>
          <w:lang w:eastAsia="zh-CN"/>
        </w:rPr>
        <w:t>Tutor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, Lakehead University 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course, 70 students</w:t>
      </w:r>
    </w:p>
    <w:p w14:paraId="2E4735EA" w14:textId="1A6C186D" w:rsidR="00CE7459" w:rsidRPr="00583899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Deep Learning </w:t>
      </w:r>
      <w:r w:rsidR="00CE7459"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68BA885E" w14:textId="7897E93C" w:rsidR="003C7C27" w:rsidRPr="00583899" w:rsidRDefault="003C7C27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ourse, </w:t>
      </w:r>
      <w:r w:rsidR="00F171D2" w:rsidRPr="00583899">
        <w:rPr>
          <w:rFonts w:ascii="Helvetica" w:hAnsi="Helvetica" w:cs="Times New Roman"/>
          <w:sz w:val="18"/>
          <w:szCs w:val="15"/>
          <w:lang w:eastAsia="zh-CN"/>
        </w:rPr>
        <w:t>59 students</w:t>
      </w:r>
    </w:p>
    <w:p w14:paraId="3D39E893" w14:textId="607FFE30" w:rsidR="00CE7459" w:rsidRPr="00602431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Optimization </w:t>
      </w:r>
      <w:r w:rsidR="0027394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Method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CE7459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539BCE43" w14:textId="50BDCFEE" w:rsidR="00D41FF6" w:rsidRPr="00583899" w:rsidRDefault="00D41FF6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</w:t>
      </w:r>
      <w:r w:rsidR="00297D09" w:rsidRPr="00583899">
        <w:rPr>
          <w:rFonts w:ascii="Helvetica" w:hAnsi="Helvetica" w:cs="Times New Roman"/>
          <w:sz w:val="18"/>
          <w:szCs w:val="15"/>
          <w:lang w:eastAsia="zh-CN"/>
        </w:rPr>
        <w:t>19 students</w:t>
      </w:r>
    </w:p>
    <w:p w14:paraId="30A8DD02" w14:textId="382AB56F" w:rsidR="0031599C" w:rsidRPr="00602431" w:rsidRDefault="00EC6286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hyperlink r:id="rId10" w:history="1">
        <w:r w:rsidR="007E78BB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="007E78B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</w:t>
      </w:r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</w:p>
    <w:p w14:paraId="7D72F3B8" w14:textId="1E70C436" w:rsidR="00103261" w:rsidRPr="00583899" w:rsidRDefault="00627F9A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Tuto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>u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38 students </w:t>
      </w:r>
    </w:p>
    <w:p w14:paraId="7ECAE36A" w14:textId="5AC450A4" w:rsidR="0031599C" w:rsidRPr="00583899" w:rsidRDefault="00EC6286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hyperlink r:id="rId11" w:history="1">
        <w:r w:rsidR="00627F9A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0"/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</w:p>
    <w:p w14:paraId="7311F3FD" w14:textId="6DABAC31" w:rsidR="0027394B" w:rsidRPr="00583899" w:rsidRDefault="00C60435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7E1A9C" w:rsidRPr="00583899">
        <w:rPr>
          <w:rFonts w:ascii="Helvetica" w:hAnsi="Helvetica" w:cs="Times New Roman"/>
          <w:b/>
          <w:sz w:val="18"/>
          <w:szCs w:val="15"/>
          <w:lang w:eastAsia="zh-CN"/>
        </w:rPr>
        <w:t>T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utor</w:t>
      </w:r>
      <w:r w:rsidR="00211C5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983A45" w:rsidRPr="00583899">
        <w:rPr>
          <w:rFonts w:ascii="Helvetica" w:hAnsi="Helvetica" w:cs="Times New Roman"/>
          <w:sz w:val="18"/>
          <w:szCs w:val="15"/>
          <w:lang w:eastAsia="zh-CN"/>
        </w:rPr>
        <w:t>Lakehead University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 xml:space="preserve"> u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="003C7C2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5A1A844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70C22FCF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>, 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0EF57387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, 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FC4FCF">
      <w:pPr>
        <w:pStyle w:val="ListParagraph"/>
        <w:ind w:left="717" w:hanging="357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Feng, Y. (2018). Using Convolution and Deep Learning in Gomoku Game Artificial Intelligence. Modern Physics Letters A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14C4C730" w14:textId="1B966B3C" w:rsidR="00FC4FCF" w:rsidRPr="009D7BC3" w:rsidRDefault="00FC4FCF" w:rsidP="00FC4FCF">
      <w:pPr>
        <w:pStyle w:val="ListParagraph"/>
        <w:ind w:hanging="360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2B513105" w14:textId="225E825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R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506513EF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urjman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Oqily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sz w:val="18"/>
          <w:szCs w:val="18"/>
        </w:rPr>
        <w:t>.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2BF32D5A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endh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ago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F458FF4" w14:textId="731A807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Research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 faculty of Computer Science)</w:t>
      </w:r>
    </w:p>
    <w:p w14:paraId="626E4AF3" w14:textId="3B5B0F2F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International Match Fund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28DEE1B4" w14:textId="2952AD45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of Science and Environmental Studies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083DF008" w14:textId="74137FEF" w:rsidR="00543F5A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43F5A"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="00543F5A"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543F5A" w:rsidRPr="00583899">
        <w:rPr>
          <w:rFonts w:ascii="Helvetica" w:hAnsi="Helvetica" w:cs="Times New Roman"/>
          <w:sz w:val="18"/>
          <w:szCs w:val="15"/>
          <w:lang w:eastAsia="zh-CN"/>
        </w:rPr>
        <w:t>by Vector Institute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, $17</w:t>
      </w:r>
      <w:r w:rsidR="0079019D"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500 (CAD)</w:t>
      </w:r>
    </w:p>
    <w:p w14:paraId="2E4D06AD" w14:textId="38A2C7FA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  <w:r w:rsidR="008C581A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203FE3E" w14:textId="72E8C583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 faculty of Computer Science)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0B5B42FE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t>Projects</w:t>
      </w:r>
      <w:bookmarkStart w:id="1" w:name="_GoBack"/>
      <w:bookmarkEnd w:id="1"/>
    </w:p>
    <w:p w14:paraId="4C6CDB75" w14:textId="3F0CB9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E8D513A" w14:textId="5B98EB23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3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peizhiyan.github.io/www/draw.html</w:t>
        </w:r>
      </w:hyperlink>
      <w:r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6D8C6DC" w14:textId="1D8C7CDA" w:rsidR="00446290" w:rsidRPr="00643844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proofErr w:type="spellStart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4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github.com/PeizhiYan/ELA</w:t>
        </w:r>
      </w:hyperlink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7E414DA9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  <w:r w:rsidR="00B557BD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5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www.youtube.com/watch?v=W8TxAPylE0Y</w:t>
        </w:r>
      </w:hyperlink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lastRenderedPageBreak/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6"/>
      <w:footerReference w:type="default" r:id="rId17"/>
      <w:headerReference w:type="first" r:id="rId18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75852" w14:textId="77777777" w:rsidR="00EC6286" w:rsidRDefault="00EC6286">
      <w:r>
        <w:separator/>
      </w:r>
    </w:p>
  </w:endnote>
  <w:endnote w:type="continuationSeparator" w:id="0">
    <w:p w14:paraId="1843A933" w14:textId="77777777" w:rsidR="00EC6286" w:rsidRDefault="00EC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6CC81" w14:textId="77777777" w:rsidR="00EC6286" w:rsidRDefault="00EC6286">
      <w:r>
        <w:separator/>
      </w:r>
    </w:p>
  </w:footnote>
  <w:footnote w:type="continuationSeparator" w:id="0">
    <w:p w14:paraId="161F1D38" w14:textId="77777777" w:rsidR="00EC6286" w:rsidRDefault="00EC6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&#13;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&#13;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&#13;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3844"/>
    <w:rsid w:val="00644319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1B80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557BD"/>
    <w:rsid w:val="00B63F44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2BEB"/>
    <w:rsid w:val="00D74028"/>
    <w:rsid w:val="00D80328"/>
    <w:rsid w:val="00D957C4"/>
    <w:rsid w:val="00DA54FC"/>
    <w:rsid w:val="00DC19CD"/>
    <w:rsid w:val="00DC24C1"/>
    <w:rsid w:val="00DD0461"/>
    <w:rsid w:val="00DD0527"/>
    <w:rsid w:val="00E32405"/>
    <w:rsid w:val="00E458EE"/>
    <w:rsid w:val="00E50233"/>
    <w:rsid w:val="00E76D21"/>
    <w:rsid w:val="00EB5CFA"/>
    <w:rsid w:val="00EC6286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W8TxAPylE0Y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14B842-909C-D341-9F47-F7C35041E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3</cp:revision>
  <cp:lastPrinted>2019-09-30T23:41:00Z</cp:lastPrinted>
  <dcterms:created xsi:type="dcterms:W3CDTF">2019-09-30T23:41:00Z</dcterms:created>
  <dcterms:modified xsi:type="dcterms:W3CDTF">2019-09-30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